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DB0A41" w14:textId="4322E957" w:rsidR="001E3120" w:rsidRDefault="00816E44">
      <w:r>
        <w:rPr>
          <w:noProof/>
        </w:rPr>
        <w:drawing>
          <wp:anchor distT="0" distB="0" distL="114300" distR="114300" simplePos="0" relativeHeight="251658240" behindDoc="1" locked="0" layoutInCell="1" allowOverlap="1" wp14:anchorId="38B0DEA2" wp14:editId="2D5E8633">
            <wp:simplePos x="0" y="0"/>
            <wp:positionH relativeFrom="margin">
              <wp:align>left</wp:align>
            </wp:positionH>
            <wp:positionV relativeFrom="paragraph">
              <wp:posOffset>-90</wp:posOffset>
            </wp:positionV>
            <wp:extent cx="4978400" cy="8851900"/>
            <wp:effectExtent l="0" t="0" r="0" b="6350"/>
            <wp:wrapTight wrapText="bothSides">
              <wp:wrapPolygon edited="0">
                <wp:start x="0" y="0"/>
                <wp:lineTo x="0" y="21569"/>
                <wp:lineTo x="21490" y="21569"/>
                <wp:lineTo x="21490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885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24FE2F" w14:textId="77777777" w:rsidR="00816E44" w:rsidRDefault="00816E44"/>
    <w:p w14:paraId="65382F1C" w14:textId="77777777" w:rsidR="00816E44" w:rsidRDefault="00816E44"/>
    <w:p w14:paraId="69A69720" w14:textId="77777777" w:rsidR="00816E44" w:rsidRDefault="00816E44" w:rsidP="00816E44"/>
    <w:p w14:paraId="3700A7CD" w14:textId="77777777" w:rsidR="00816E44" w:rsidRDefault="00816E44" w:rsidP="00816E44"/>
    <w:p w14:paraId="2F324302" w14:textId="77777777" w:rsidR="00816E44" w:rsidRDefault="00816E44" w:rsidP="00816E44"/>
    <w:p w14:paraId="36416DE8" w14:textId="77777777" w:rsidR="00816E44" w:rsidRDefault="00816E44" w:rsidP="00816E44"/>
    <w:p w14:paraId="07223061" w14:textId="77777777" w:rsidR="00816E44" w:rsidRDefault="00816E44" w:rsidP="00816E44"/>
    <w:p w14:paraId="45A6BD93" w14:textId="77777777" w:rsidR="00816E44" w:rsidRDefault="00816E44" w:rsidP="00816E44"/>
    <w:p w14:paraId="28C37D0E" w14:textId="77777777" w:rsidR="00816E44" w:rsidRDefault="00816E44" w:rsidP="00816E44"/>
    <w:p w14:paraId="6EA154F4" w14:textId="77777777" w:rsidR="00816E44" w:rsidRDefault="00816E44" w:rsidP="00816E44"/>
    <w:p w14:paraId="3E4510CC" w14:textId="77777777" w:rsidR="00816E44" w:rsidRDefault="00816E44" w:rsidP="00816E44"/>
    <w:p w14:paraId="7AA23B32" w14:textId="77777777" w:rsidR="00816E44" w:rsidRDefault="00816E44" w:rsidP="00816E44"/>
    <w:p w14:paraId="3CC5EC3E" w14:textId="77777777" w:rsidR="00816E44" w:rsidRDefault="00816E44" w:rsidP="00816E44"/>
    <w:p w14:paraId="1004E2C3" w14:textId="77777777" w:rsidR="00816E44" w:rsidRDefault="00816E44" w:rsidP="00816E44"/>
    <w:p w14:paraId="267C1D52" w14:textId="77777777" w:rsidR="00816E44" w:rsidRDefault="00816E44" w:rsidP="00816E44"/>
    <w:p w14:paraId="027D9B66" w14:textId="77777777" w:rsidR="00816E44" w:rsidRDefault="00816E44" w:rsidP="00816E44"/>
    <w:p w14:paraId="27BF4BE8" w14:textId="77777777" w:rsidR="00816E44" w:rsidRDefault="00816E44" w:rsidP="00816E44"/>
    <w:p w14:paraId="70CFD16E" w14:textId="77777777" w:rsidR="00816E44" w:rsidRDefault="00816E44" w:rsidP="00816E44"/>
    <w:p w14:paraId="6FA26B1C" w14:textId="77777777" w:rsidR="00816E44" w:rsidRDefault="00816E44" w:rsidP="00816E44"/>
    <w:p w14:paraId="44F3FEA4" w14:textId="77777777" w:rsidR="00816E44" w:rsidRDefault="00816E44" w:rsidP="00816E44"/>
    <w:p w14:paraId="5F7CC1F4" w14:textId="77777777" w:rsidR="00816E44" w:rsidRDefault="00816E44" w:rsidP="00816E44"/>
    <w:p w14:paraId="50298874" w14:textId="77777777" w:rsidR="00816E44" w:rsidRDefault="00816E44" w:rsidP="00816E44"/>
    <w:p w14:paraId="6464A9AC" w14:textId="77777777" w:rsidR="00816E44" w:rsidRDefault="00816E44" w:rsidP="00816E44"/>
    <w:p w14:paraId="04CE1C08" w14:textId="77777777" w:rsidR="00816E44" w:rsidRDefault="00816E44" w:rsidP="00816E44"/>
    <w:p w14:paraId="72160BA3" w14:textId="77777777" w:rsidR="00816E44" w:rsidRDefault="00816E44" w:rsidP="00816E44"/>
    <w:p w14:paraId="52C956E9" w14:textId="77777777" w:rsidR="00816E44" w:rsidRDefault="00816E44" w:rsidP="00816E44"/>
    <w:p w14:paraId="11181BAA" w14:textId="77777777" w:rsidR="00816E44" w:rsidRDefault="00816E44" w:rsidP="00816E44"/>
    <w:p w14:paraId="64E9F543" w14:textId="77777777" w:rsidR="00816E44" w:rsidRDefault="00816E44" w:rsidP="00816E44"/>
    <w:p w14:paraId="7E73077E" w14:textId="77777777" w:rsidR="00816E44" w:rsidRDefault="00816E44" w:rsidP="00816E44"/>
    <w:p w14:paraId="1DF36C27" w14:textId="77777777" w:rsidR="00816E44" w:rsidRDefault="00816E44" w:rsidP="00816E44"/>
    <w:p w14:paraId="1E88E5EB" w14:textId="3C6C98AA" w:rsidR="00816E44" w:rsidRDefault="00816E44" w:rsidP="00816E44">
      <w:r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72572763" wp14:editId="2D2994F7">
            <wp:simplePos x="0" y="0"/>
            <wp:positionH relativeFrom="margin">
              <wp:align>center</wp:align>
            </wp:positionH>
            <wp:positionV relativeFrom="paragraph">
              <wp:posOffset>181</wp:posOffset>
            </wp:positionV>
            <wp:extent cx="4978400" cy="8851900"/>
            <wp:effectExtent l="0" t="0" r="0" b="6350"/>
            <wp:wrapTight wrapText="bothSides">
              <wp:wrapPolygon edited="0">
                <wp:start x="0" y="0"/>
                <wp:lineTo x="0" y="21569"/>
                <wp:lineTo x="21490" y="21569"/>
                <wp:lineTo x="21490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885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E9225F" w14:textId="77777777" w:rsidR="00816E44" w:rsidRDefault="00816E44" w:rsidP="00816E44"/>
    <w:p w14:paraId="7ED83A40" w14:textId="77777777" w:rsidR="00816E44" w:rsidRDefault="00816E44" w:rsidP="00816E44"/>
    <w:p w14:paraId="483F9BBE" w14:textId="77777777" w:rsidR="00816E44" w:rsidRDefault="00816E44" w:rsidP="00816E44"/>
    <w:p w14:paraId="4B46907B" w14:textId="77777777" w:rsidR="00816E44" w:rsidRDefault="00816E44" w:rsidP="00816E44"/>
    <w:p w14:paraId="6D218AF5" w14:textId="77777777" w:rsidR="00816E44" w:rsidRDefault="00816E44" w:rsidP="00816E44"/>
    <w:p w14:paraId="3ADCD5C3" w14:textId="77777777" w:rsidR="00816E44" w:rsidRDefault="00816E44" w:rsidP="00816E44"/>
    <w:p w14:paraId="45015DF3" w14:textId="77777777" w:rsidR="00816E44" w:rsidRDefault="00816E44" w:rsidP="00816E44"/>
    <w:p w14:paraId="607E1163" w14:textId="77777777" w:rsidR="00816E44" w:rsidRDefault="00816E44" w:rsidP="00816E44"/>
    <w:p w14:paraId="5F6DE232" w14:textId="77777777" w:rsidR="00816E44" w:rsidRDefault="00816E44" w:rsidP="00816E44"/>
    <w:p w14:paraId="158B9333" w14:textId="77777777" w:rsidR="00816E44" w:rsidRDefault="00816E44" w:rsidP="00816E44"/>
    <w:p w14:paraId="269AC8BF" w14:textId="77777777" w:rsidR="00816E44" w:rsidRDefault="00816E44" w:rsidP="00816E44"/>
    <w:p w14:paraId="1B140A3A" w14:textId="77777777" w:rsidR="00816E44" w:rsidRDefault="00816E44" w:rsidP="00816E44"/>
    <w:p w14:paraId="6AD90771" w14:textId="77777777" w:rsidR="00816E44" w:rsidRDefault="00816E44" w:rsidP="00816E44"/>
    <w:p w14:paraId="22FF78FB" w14:textId="77777777" w:rsidR="00816E44" w:rsidRDefault="00816E44" w:rsidP="00816E44"/>
    <w:p w14:paraId="3DD103A2" w14:textId="77777777" w:rsidR="00816E44" w:rsidRDefault="00816E44" w:rsidP="00816E44"/>
    <w:p w14:paraId="16853E83" w14:textId="77777777" w:rsidR="00816E44" w:rsidRDefault="00816E44" w:rsidP="00816E44"/>
    <w:p w14:paraId="10BBE735" w14:textId="77777777" w:rsidR="00816E44" w:rsidRDefault="00816E44" w:rsidP="00816E44"/>
    <w:p w14:paraId="13A197E6" w14:textId="77777777" w:rsidR="00816E44" w:rsidRDefault="00816E44" w:rsidP="00816E44"/>
    <w:p w14:paraId="394D1C82" w14:textId="77777777" w:rsidR="00816E44" w:rsidRDefault="00816E44" w:rsidP="00816E44"/>
    <w:p w14:paraId="5E4B8BC7" w14:textId="77777777" w:rsidR="00816E44" w:rsidRDefault="00816E44" w:rsidP="00816E44"/>
    <w:p w14:paraId="133E485B" w14:textId="77777777" w:rsidR="00816E44" w:rsidRDefault="00816E44" w:rsidP="00816E44"/>
    <w:p w14:paraId="576A9696" w14:textId="77777777" w:rsidR="00816E44" w:rsidRDefault="00816E44" w:rsidP="00816E44"/>
    <w:p w14:paraId="2F1FD5EE" w14:textId="77777777" w:rsidR="00816E44" w:rsidRDefault="00816E44" w:rsidP="00816E44"/>
    <w:p w14:paraId="735ED257" w14:textId="77777777" w:rsidR="00816E44" w:rsidRDefault="00816E44" w:rsidP="00816E44"/>
    <w:p w14:paraId="17B84D5E" w14:textId="77777777" w:rsidR="00816E44" w:rsidRDefault="00816E44" w:rsidP="00816E44"/>
    <w:p w14:paraId="147CC912" w14:textId="77777777" w:rsidR="00816E44" w:rsidRDefault="00816E44" w:rsidP="00816E44"/>
    <w:p w14:paraId="123A7AAE" w14:textId="77777777" w:rsidR="00816E44" w:rsidRDefault="00816E44" w:rsidP="00816E44"/>
    <w:p w14:paraId="68810F18" w14:textId="77777777" w:rsidR="00816E44" w:rsidRDefault="00816E44" w:rsidP="00816E44"/>
    <w:p w14:paraId="3A2CFA2A" w14:textId="77777777" w:rsidR="00816E44" w:rsidRDefault="00816E44" w:rsidP="00816E44"/>
    <w:p w14:paraId="6A85ED0E" w14:textId="77777777" w:rsidR="00816E44" w:rsidRDefault="00816E44" w:rsidP="00816E44"/>
    <w:p w14:paraId="2EE41D16" w14:textId="407353A7" w:rsidR="00816E44" w:rsidRDefault="00816E44" w:rsidP="00816E44">
      <w:r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28D1B531" wp14:editId="235D0E07">
            <wp:simplePos x="0" y="0"/>
            <wp:positionH relativeFrom="margin">
              <wp:align>center</wp:align>
            </wp:positionH>
            <wp:positionV relativeFrom="paragraph">
              <wp:posOffset>91</wp:posOffset>
            </wp:positionV>
            <wp:extent cx="4978400" cy="8851900"/>
            <wp:effectExtent l="0" t="0" r="0" b="6350"/>
            <wp:wrapTight wrapText="bothSides">
              <wp:wrapPolygon edited="0">
                <wp:start x="0" y="0"/>
                <wp:lineTo x="0" y="21569"/>
                <wp:lineTo x="21490" y="21569"/>
                <wp:lineTo x="21490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885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3C9728" w14:textId="77777777" w:rsidR="00816E44" w:rsidRDefault="00816E44" w:rsidP="00816E44"/>
    <w:p w14:paraId="2F7F9BEB" w14:textId="77777777" w:rsidR="00816E44" w:rsidRDefault="00816E44" w:rsidP="00816E44"/>
    <w:p w14:paraId="4D8D5DAA" w14:textId="77777777" w:rsidR="00816E44" w:rsidRDefault="00816E44" w:rsidP="00816E44"/>
    <w:p w14:paraId="434F1C13" w14:textId="77777777" w:rsidR="00816E44" w:rsidRDefault="00816E44" w:rsidP="00816E44"/>
    <w:p w14:paraId="4CF4CC29" w14:textId="77777777" w:rsidR="00816E44" w:rsidRDefault="00816E44" w:rsidP="00816E44"/>
    <w:p w14:paraId="664910C4" w14:textId="77777777" w:rsidR="00816E44" w:rsidRDefault="00816E44" w:rsidP="00816E44"/>
    <w:p w14:paraId="1C15212C" w14:textId="77777777" w:rsidR="00816E44" w:rsidRDefault="00816E44" w:rsidP="00816E44"/>
    <w:p w14:paraId="71A65306" w14:textId="77777777" w:rsidR="00816E44" w:rsidRDefault="00816E44" w:rsidP="00816E44"/>
    <w:p w14:paraId="14CBF64F" w14:textId="77777777" w:rsidR="00816E44" w:rsidRDefault="00816E44" w:rsidP="00816E44"/>
    <w:p w14:paraId="6FB4E22E" w14:textId="77777777" w:rsidR="00816E44" w:rsidRDefault="00816E44" w:rsidP="00816E44"/>
    <w:p w14:paraId="0955E25F" w14:textId="77777777" w:rsidR="00816E44" w:rsidRDefault="00816E44" w:rsidP="00816E44"/>
    <w:p w14:paraId="3ED9FA1A" w14:textId="77777777" w:rsidR="00816E44" w:rsidRDefault="00816E44" w:rsidP="00816E44"/>
    <w:p w14:paraId="4B5C9C00" w14:textId="77777777" w:rsidR="00816E44" w:rsidRDefault="00816E44" w:rsidP="00816E44"/>
    <w:p w14:paraId="3AD97CB3" w14:textId="77777777" w:rsidR="00816E44" w:rsidRDefault="00816E44" w:rsidP="00816E44"/>
    <w:p w14:paraId="4491AA8E" w14:textId="77777777" w:rsidR="00816E44" w:rsidRDefault="00816E44" w:rsidP="00816E44"/>
    <w:p w14:paraId="2348E706" w14:textId="77777777" w:rsidR="00816E44" w:rsidRDefault="00816E44" w:rsidP="00816E44"/>
    <w:p w14:paraId="3ED39810" w14:textId="77777777" w:rsidR="00816E44" w:rsidRDefault="00816E44" w:rsidP="00816E44"/>
    <w:p w14:paraId="567D7135" w14:textId="77777777" w:rsidR="00816E44" w:rsidRDefault="00816E44" w:rsidP="00816E44"/>
    <w:p w14:paraId="256CDE77" w14:textId="77777777" w:rsidR="00816E44" w:rsidRDefault="00816E44" w:rsidP="00816E44"/>
    <w:p w14:paraId="5C9F3765" w14:textId="77777777" w:rsidR="00816E44" w:rsidRDefault="00816E44" w:rsidP="00816E44"/>
    <w:p w14:paraId="631D186C" w14:textId="77777777" w:rsidR="00816E44" w:rsidRDefault="00816E44" w:rsidP="00816E44"/>
    <w:p w14:paraId="6E3ED54D" w14:textId="77777777" w:rsidR="00816E44" w:rsidRDefault="00816E44" w:rsidP="00816E44"/>
    <w:p w14:paraId="7B89E4A7" w14:textId="77777777" w:rsidR="00816E44" w:rsidRDefault="00816E44" w:rsidP="00816E44"/>
    <w:p w14:paraId="7415DA45" w14:textId="77777777" w:rsidR="00816E44" w:rsidRDefault="00816E44" w:rsidP="00816E44"/>
    <w:p w14:paraId="05636FCC" w14:textId="77777777" w:rsidR="00816E44" w:rsidRDefault="00816E44" w:rsidP="00816E44"/>
    <w:p w14:paraId="52C499C8" w14:textId="77777777" w:rsidR="00816E44" w:rsidRDefault="00816E44" w:rsidP="00816E44"/>
    <w:p w14:paraId="5B4C8218" w14:textId="77777777" w:rsidR="00816E44" w:rsidRDefault="00816E44" w:rsidP="00816E44"/>
    <w:p w14:paraId="2127B6E6" w14:textId="77777777" w:rsidR="00816E44" w:rsidRDefault="00816E44" w:rsidP="00816E44"/>
    <w:p w14:paraId="0BA069C7" w14:textId="77777777" w:rsidR="00816E44" w:rsidRDefault="00816E44" w:rsidP="00816E44"/>
    <w:p w14:paraId="2406B111" w14:textId="77777777" w:rsidR="00816E44" w:rsidRDefault="00816E44" w:rsidP="00816E44"/>
    <w:p w14:paraId="2FC38E60" w14:textId="579A5EA7" w:rsidR="00816E44" w:rsidRDefault="0035231B" w:rsidP="00816E44">
      <w:r>
        <w:rPr>
          <w:noProof/>
        </w:rPr>
        <w:lastRenderedPageBreak/>
        <w:drawing>
          <wp:anchor distT="0" distB="0" distL="114300" distR="114300" simplePos="0" relativeHeight="251661312" behindDoc="1" locked="0" layoutInCell="1" allowOverlap="1" wp14:anchorId="075AD396" wp14:editId="5A82E843">
            <wp:simplePos x="0" y="0"/>
            <wp:positionH relativeFrom="page">
              <wp:posOffset>1478324</wp:posOffset>
            </wp:positionH>
            <wp:positionV relativeFrom="paragraph">
              <wp:posOffset>0</wp:posOffset>
            </wp:positionV>
            <wp:extent cx="4978400" cy="8851900"/>
            <wp:effectExtent l="0" t="0" r="0" b="6350"/>
            <wp:wrapTight wrapText="bothSides">
              <wp:wrapPolygon edited="0">
                <wp:start x="0" y="0"/>
                <wp:lineTo x="0" y="21569"/>
                <wp:lineTo x="21490" y="21569"/>
                <wp:lineTo x="2149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885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39D15D" w14:textId="77777777" w:rsidR="00816E44" w:rsidRDefault="00816E44" w:rsidP="00816E44"/>
    <w:p w14:paraId="5121CA7B" w14:textId="77777777" w:rsidR="00816E44" w:rsidRDefault="00816E44" w:rsidP="00816E44"/>
    <w:p w14:paraId="1861A787" w14:textId="77777777" w:rsidR="00816E44" w:rsidRDefault="00816E44" w:rsidP="00816E44"/>
    <w:p w14:paraId="7564AD86" w14:textId="77777777" w:rsidR="00816E44" w:rsidRDefault="00816E44" w:rsidP="00816E44"/>
    <w:p w14:paraId="3261D276" w14:textId="77777777" w:rsidR="00816E44" w:rsidRDefault="00816E44" w:rsidP="00816E44"/>
    <w:p w14:paraId="6DD3B82E" w14:textId="77777777" w:rsidR="00816E44" w:rsidRDefault="00816E44" w:rsidP="00816E44"/>
    <w:p w14:paraId="6E4DA934" w14:textId="77777777" w:rsidR="00816E44" w:rsidRDefault="00816E44" w:rsidP="00816E44"/>
    <w:p w14:paraId="346130B2" w14:textId="77777777" w:rsidR="00816E44" w:rsidRDefault="00816E44" w:rsidP="00816E44"/>
    <w:p w14:paraId="0F95D96F" w14:textId="77777777" w:rsidR="00816E44" w:rsidRDefault="00816E44" w:rsidP="00816E44"/>
    <w:p w14:paraId="02C336B8" w14:textId="77777777" w:rsidR="00816E44" w:rsidRDefault="00816E44" w:rsidP="00816E44"/>
    <w:p w14:paraId="1616D796" w14:textId="77777777" w:rsidR="00816E44" w:rsidRDefault="00816E44" w:rsidP="00816E44"/>
    <w:p w14:paraId="05594574" w14:textId="77777777" w:rsidR="00816E44" w:rsidRDefault="00816E44" w:rsidP="00816E44"/>
    <w:p w14:paraId="4CCA20D9" w14:textId="77777777" w:rsidR="00816E44" w:rsidRDefault="00816E44" w:rsidP="00816E44"/>
    <w:p w14:paraId="015AF708" w14:textId="77777777" w:rsidR="00816E44" w:rsidRDefault="00816E44" w:rsidP="00816E44"/>
    <w:p w14:paraId="19C3AB5A" w14:textId="77777777" w:rsidR="00816E44" w:rsidRDefault="00816E44" w:rsidP="00816E44"/>
    <w:p w14:paraId="02914D14" w14:textId="77777777" w:rsidR="00816E44" w:rsidRDefault="00816E44" w:rsidP="00816E44"/>
    <w:p w14:paraId="1B46ABC8" w14:textId="77777777" w:rsidR="00816E44" w:rsidRDefault="00816E44" w:rsidP="00816E44"/>
    <w:p w14:paraId="0138D9A3" w14:textId="77777777" w:rsidR="00816E44" w:rsidRDefault="00816E44" w:rsidP="00816E44"/>
    <w:p w14:paraId="7D01F700" w14:textId="77777777" w:rsidR="00816E44" w:rsidRDefault="00816E44" w:rsidP="00816E44"/>
    <w:p w14:paraId="4F6DA6B6" w14:textId="77777777" w:rsidR="00816E44" w:rsidRDefault="00816E44" w:rsidP="00816E44"/>
    <w:p w14:paraId="3CA16A83" w14:textId="77777777" w:rsidR="00816E44" w:rsidRDefault="00816E44" w:rsidP="00816E44"/>
    <w:p w14:paraId="177FE7A1" w14:textId="77777777" w:rsidR="00816E44" w:rsidRDefault="00816E44" w:rsidP="00816E44"/>
    <w:p w14:paraId="20E5BC45" w14:textId="77777777" w:rsidR="00816E44" w:rsidRDefault="00816E44" w:rsidP="00816E44"/>
    <w:p w14:paraId="2874600F" w14:textId="77777777" w:rsidR="00816E44" w:rsidRDefault="00816E44" w:rsidP="00816E44"/>
    <w:p w14:paraId="1395F3BF" w14:textId="77777777" w:rsidR="00816E44" w:rsidRDefault="00816E44" w:rsidP="00816E44"/>
    <w:p w14:paraId="7AB4A71F" w14:textId="77777777" w:rsidR="00816E44" w:rsidRDefault="00816E44" w:rsidP="00816E44"/>
    <w:p w14:paraId="7F7C4E10" w14:textId="77777777" w:rsidR="00816E44" w:rsidRDefault="00816E44" w:rsidP="00816E44"/>
    <w:p w14:paraId="5ECBBB1D" w14:textId="77777777" w:rsidR="00816E44" w:rsidRDefault="00816E44" w:rsidP="00816E44"/>
    <w:p w14:paraId="48D638C0" w14:textId="77777777" w:rsidR="00816E44" w:rsidRDefault="00816E44" w:rsidP="00816E44"/>
    <w:p w14:paraId="5D4C0932" w14:textId="77777777" w:rsidR="00816E44" w:rsidRDefault="00816E44" w:rsidP="00816E44"/>
    <w:p w14:paraId="4909AF23" w14:textId="674269E1" w:rsidR="00816E44" w:rsidRDefault="00816E44" w:rsidP="00816E44"/>
    <w:p w14:paraId="1390A1BE" w14:textId="25E04201" w:rsidR="00816E44" w:rsidRDefault="00F17774" w:rsidP="00816E44">
      <w:r>
        <w:rPr>
          <w:noProof/>
        </w:rPr>
        <w:drawing>
          <wp:anchor distT="0" distB="0" distL="114300" distR="114300" simplePos="0" relativeHeight="251662336" behindDoc="1" locked="0" layoutInCell="1" allowOverlap="1" wp14:anchorId="2750EED1" wp14:editId="1F1B9F11">
            <wp:simplePos x="0" y="0"/>
            <wp:positionH relativeFrom="column">
              <wp:posOffset>0</wp:posOffset>
            </wp:positionH>
            <wp:positionV relativeFrom="paragraph">
              <wp:posOffset>-285750</wp:posOffset>
            </wp:positionV>
            <wp:extent cx="4978400" cy="8851900"/>
            <wp:effectExtent l="0" t="0" r="0" b="6350"/>
            <wp:wrapTight wrapText="bothSides">
              <wp:wrapPolygon edited="0">
                <wp:start x="0" y="0"/>
                <wp:lineTo x="0" y="21569"/>
                <wp:lineTo x="21490" y="21569"/>
                <wp:lineTo x="21490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885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99A933" w14:textId="77777777" w:rsidR="00816E44" w:rsidRDefault="00816E44" w:rsidP="00816E44"/>
    <w:p w14:paraId="57FCE5B0" w14:textId="77777777" w:rsidR="00816E44" w:rsidRDefault="00816E44" w:rsidP="00816E44"/>
    <w:p w14:paraId="1C047AD0" w14:textId="77777777" w:rsidR="00816E44" w:rsidRDefault="00816E44" w:rsidP="00816E44"/>
    <w:p w14:paraId="72E84A49" w14:textId="77777777" w:rsidR="00816E44" w:rsidRDefault="00816E44" w:rsidP="00816E44"/>
    <w:p w14:paraId="5476D2B9" w14:textId="77777777" w:rsidR="00816E44" w:rsidRDefault="00816E44" w:rsidP="00816E44"/>
    <w:p w14:paraId="6D7ED4F4" w14:textId="77777777" w:rsidR="00816E44" w:rsidRDefault="00816E44" w:rsidP="00816E44"/>
    <w:p w14:paraId="35BC7500" w14:textId="77777777" w:rsidR="00816E44" w:rsidRDefault="00816E44" w:rsidP="00816E44"/>
    <w:p w14:paraId="19E14B42" w14:textId="77777777" w:rsidR="00816E44" w:rsidRDefault="00816E44" w:rsidP="00816E44"/>
    <w:p w14:paraId="7310D6AD" w14:textId="77777777" w:rsidR="00816E44" w:rsidRDefault="00816E44" w:rsidP="00816E44"/>
    <w:p w14:paraId="6808916C" w14:textId="77777777" w:rsidR="00816E44" w:rsidRDefault="00816E44" w:rsidP="00816E44"/>
    <w:p w14:paraId="2BBFCFB3" w14:textId="77777777" w:rsidR="00816E44" w:rsidRDefault="00816E44" w:rsidP="00816E44"/>
    <w:p w14:paraId="788FDC57" w14:textId="77777777" w:rsidR="00816E44" w:rsidRDefault="00816E44" w:rsidP="00816E44"/>
    <w:p w14:paraId="4204FF66" w14:textId="77777777" w:rsidR="00816E44" w:rsidRDefault="00816E44" w:rsidP="00816E44"/>
    <w:p w14:paraId="54C6C764" w14:textId="77777777" w:rsidR="00816E44" w:rsidRDefault="00816E44" w:rsidP="00816E44"/>
    <w:p w14:paraId="68DC3146" w14:textId="77777777" w:rsidR="00816E44" w:rsidRDefault="00816E44" w:rsidP="00816E44"/>
    <w:p w14:paraId="625B447C" w14:textId="77777777" w:rsidR="00816E44" w:rsidRDefault="00816E44" w:rsidP="00816E44"/>
    <w:p w14:paraId="625F4520" w14:textId="77777777" w:rsidR="00816E44" w:rsidRDefault="00816E44" w:rsidP="00816E44"/>
    <w:p w14:paraId="7BEBD508" w14:textId="77777777" w:rsidR="00816E44" w:rsidRDefault="00816E44" w:rsidP="00816E44"/>
    <w:p w14:paraId="21589024" w14:textId="77777777" w:rsidR="00816E44" w:rsidRDefault="00816E44" w:rsidP="00816E44"/>
    <w:p w14:paraId="5D9E6ED9" w14:textId="77777777" w:rsidR="00816E44" w:rsidRDefault="00816E44" w:rsidP="00816E44"/>
    <w:p w14:paraId="220F5666" w14:textId="77777777" w:rsidR="00816E44" w:rsidRDefault="00816E44" w:rsidP="00816E44"/>
    <w:p w14:paraId="4172392F" w14:textId="77777777" w:rsidR="00816E44" w:rsidRDefault="00816E44" w:rsidP="00816E44"/>
    <w:p w14:paraId="56088768" w14:textId="77777777" w:rsidR="00816E44" w:rsidRDefault="00816E44" w:rsidP="00816E44"/>
    <w:p w14:paraId="203F77A0" w14:textId="77777777" w:rsidR="00816E44" w:rsidRDefault="00816E44" w:rsidP="00816E44"/>
    <w:p w14:paraId="3DDCFC9B" w14:textId="77777777" w:rsidR="00816E44" w:rsidRDefault="00816E44" w:rsidP="00816E44"/>
    <w:p w14:paraId="61D3AB16" w14:textId="77777777" w:rsidR="00816E44" w:rsidRDefault="00816E44" w:rsidP="00816E44"/>
    <w:p w14:paraId="10575099" w14:textId="77777777" w:rsidR="00816E44" w:rsidRDefault="00816E44" w:rsidP="00816E44"/>
    <w:p w14:paraId="00BBBCC0" w14:textId="77777777" w:rsidR="00816E44" w:rsidRDefault="00816E44" w:rsidP="00816E44"/>
    <w:p w14:paraId="3D44C9F2" w14:textId="77777777" w:rsidR="00816E44" w:rsidRDefault="00816E44" w:rsidP="00816E44"/>
    <w:p w14:paraId="13042B99" w14:textId="08D3A073" w:rsidR="00816E44" w:rsidRDefault="00816E44" w:rsidP="00816E44"/>
    <w:p w14:paraId="220953FE" w14:textId="77777777" w:rsidR="00816E44" w:rsidRDefault="00816E44" w:rsidP="00816E44"/>
    <w:p w14:paraId="5AE7EEB8" w14:textId="0FC8948F" w:rsidR="00816E44" w:rsidRDefault="00F17774" w:rsidP="00816E44">
      <w:r>
        <w:rPr>
          <w:noProof/>
        </w:rPr>
        <w:drawing>
          <wp:anchor distT="0" distB="0" distL="114300" distR="114300" simplePos="0" relativeHeight="251663360" behindDoc="1" locked="0" layoutInCell="1" allowOverlap="1" wp14:anchorId="1CF7E4D4" wp14:editId="6B219CAD">
            <wp:simplePos x="0" y="0"/>
            <wp:positionH relativeFrom="column">
              <wp:posOffset>0</wp:posOffset>
            </wp:positionH>
            <wp:positionV relativeFrom="paragraph">
              <wp:posOffset>-571500</wp:posOffset>
            </wp:positionV>
            <wp:extent cx="4978400" cy="8851900"/>
            <wp:effectExtent l="0" t="0" r="0" b="6350"/>
            <wp:wrapTight wrapText="bothSides">
              <wp:wrapPolygon edited="0">
                <wp:start x="0" y="0"/>
                <wp:lineTo x="0" y="21569"/>
                <wp:lineTo x="21490" y="21569"/>
                <wp:lineTo x="21490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885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BDF292" w14:textId="77777777" w:rsidR="00816E44" w:rsidRDefault="00816E44" w:rsidP="00816E44"/>
    <w:p w14:paraId="280F89D5" w14:textId="77777777" w:rsidR="00816E44" w:rsidRDefault="00816E44" w:rsidP="00816E44"/>
    <w:p w14:paraId="77276C18" w14:textId="77777777" w:rsidR="00816E44" w:rsidRDefault="00816E44" w:rsidP="00816E44"/>
    <w:p w14:paraId="3E6ACC01" w14:textId="77777777" w:rsidR="00816E44" w:rsidRDefault="00816E44" w:rsidP="00816E44"/>
    <w:p w14:paraId="222122CC" w14:textId="77777777" w:rsidR="00816E44" w:rsidRDefault="00816E44" w:rsidP="00816E44"/>
    <w:p w14:paraId="6C40BD2E" w14:textId="77777777" w:rsidR="00816E44" w:rsidRDefault="00816E44" w:rsidP="00816E44"/>
    <w:p w14:paraId="0AA67C15" w14:textId="77777777" w:rsidR="00816E44" w:rsidRDefault="00816E44" w:rsidP="00816E44"/>
    <w:p w14:paraId="2FF2FA89" w14:textId="77777777" w:rsidR="00816E44" w:rsidRDefault="00816E44" w:rsidP="00816E44"/>
    <w:p w14:paraId="1782297F" w14:textId="77777777" w:rsidR="00816E44" w:rsidRDefault="00816E44" w:rsidP="00816E44"/>
    <w:p w14:paraId="777EAACD" w14:textId="77777777" w:rsidR="00816E44" w:rsidRDefault="00816E44" w:rsidP="00816E44"/>
    <w:p w14:paraId="516B671E" w14:textId="77777777" w:rsidR="00816E44" w:rsidRDefault="00816E44" w:rsidP="00816E44"/>
    <w:p w14:paraId="205FD26D" w14:textId="77777777" w:rsidR="00816E44" w:rsidRDefault="00816E44" w:rsidP="00816E44"/>
    <w:p w14:paraId="171861FD" w14:textId="77777777" w:rsidR="00816E44" w:rsidRDefault="00816E44" w:rsidP="00816E44"/>
    <w:p w14:paraId="1D73D7D7" w14:textId="77777777" w:rsidR="00816E44" w:rsidRDefault="00816E44" w:rsidP="00816E44"/>
    <w:p w14:paraId="002C1E0A" w14:textId="77777777" w:rsidR="00816E44" w:rsidRDefault="00816E44" w:rsidP="00816E44"/>
    <w:p w14:paraId="37890B53" w14:textId="77777777" w:rsidR="00816E44" w:rsidRDefault="00816E44" w:rsidP="00816E44"/>
    <w:p w14:paraId="1F8430A5" w14:textId="77777777" w:rsidR="00816E44" w:rsidRDefault="00816E44" w:rsidP="00816E44"/>
    <w:p w14:paraId="2D4AE25D" w14:textId="77777777" w:rsidR="00816E44" w:rsidRDefault="00816E44" w:rsidP="00816E44"/>
    <w:p w14:paraId="2CDADB02" w14:textId="77777777" w:rsidR="00816E44" w:rsidRDefault="00816E44" w:rsidP="00816E44"/>
    <w:p w14:paraId="6310B1AB" w14:textId="77777777" w:rsidR="00816E44" w:rsidRDefault="00816E44" w:rsidP="00816E44"/>
    <w:p w14:paraId="127CD413" w14:textId="77777777" w:rsidR="00816E44" w:rsidRDefault="00816E44" w:rsidP="00816E44"/>
    <w:p w14:paraId="59E0A668" w14:textId="77777777" w:rsidR="00816E44" w:rsidRDefault="00816E44" w:rsidP="00816E44"/>
    <w:p w14:paraId="1A5CC4E4" w14:textId="77777777" w:rsidR="00816E44" w:rsidRDefault="00816E44" w:rsidP="00816E44"/>
    <w:p w14:paraId="73FA21E3" w14:textId="77777777" w:rsidR="00816E44" w:rsidRDefault="00816E44" w:rsidP="00816E44"/>
    <w:p w14:paraId="5DF2F11B" w14:textId="77777777" w:rsidR="00816E44" w:rsidRDefault="00816E44" w:rsidP="00816E44"/>
    <w:p w14:paraId="4C188B86" w14:textId="77777777" w:rsidR="00816E44" w:rsidRDefault="00816E44" w:rsidP="00816E44"/>
    <w:p w14:paraId="64AD710A" w14:textId="77777777" w:rsidR="00816E44" w:rsidRDefault="00816E44" w:rsidP="00816E44"/>
    <w:p w14:paraId="6CD672E8" w14:textId="77777777" w:rsidR="00816E44" w:rsidRDefault="00816E44" w:rsidP="00816E44"/>
    <w:p w14:paraId="7A032C28" w14:textId="373037AC" w:rsidR="00816E44" w:rsidRDefault="00816E44" w:rsidP="00816E44"/>
    <w:p w14:paraId="66C200BA" w14:textId="4F10DFA8" w:rsidR="00816E44" w:rsidRDefault="00F17774" w:rsidP="00816E44">
      <w:r>
        <w:rPr>
          <w:noProof/>
        </w:rPr>
        <w:drawing>
          <wp:anchor distT="0" distB="0" distL="114300" distR="114300" simplePos="0" relativeHeight="251664384" behindDoc="1" locked="0" layoutInCell="1" allowOverlap="1" wp14:anchorId="5561017A" wp14:editId="0C87DD6F">
            <wp:simplePos x="0" y="0"/>
            <wp:positionH relativeFrom="column">
              <wp:posOffset>0</wp:posOffset>
            </wp:positionH>
            <wp:positionV relativeFrom="paragraph">
              <wp:posOffset>-285750</wp:posOffset>
            </wp:positionV>
            <wp:extent cx="4978400" cy="8851900"/>
            <wp:effectExtent l="0" t="0" r="0" b="6350"/>
            <wp:wrapTight wrapText="bothSides">
              <wp:wrapPolygon edited="0">
                <wp:start x="0" y="0"/>
                <wp:lineTo x="0" y="21569"/>
                <wp:lineTo x="21490" y="21569"/>
                <wp:lineTo x="21490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885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A2C5B3" w14:textId="77777777" w:rsidR="00816E44" w:rsidRDefault="00816E44" w:rsidP="00816E44"/>
    <w:p w14:paraId="6E872D9B" w14:textId="77777777" w:rsidR="00816E44" w:rsidRDefault="00816E44" w:rsidP="00816E44"/>
    <w:p w14:paraId="52ED7B62" w14:textId="77777777" w:rsidR="00816E44" w:rsidRDefault="00816E44" w:rsidP="00816E44"/>
    <w:p w14:paraId="7BA343FA" w14:textId="77777777" w:rsidR="00816E44" w:rsidRDefault="00816E44" w:rsidP="00816E44"/>
    <w:p w14:paraId="4173C4CF" w14:textId="77777777" w:rsidR="00816E44" w:rsidRDefault="00816E44" w:rsidP="00816E44"/>
    <w:p w14:paraId="1151FDC3" w14:textId="77777777" w:rsidR="00816E44" w:rsidRDefault="00816E44" w:rsidP="00816E44"/>
    <w:p w14:paraId="1180DD09" w14:textId="77777777" w:rsidR="00816E44" w:rsidRDefault="00816E44" w:rsidP="00816E44"/>
    <w:p w14:paraId="17AC68C8" w14:textId="77777777" w:rsidR="00816E44" w:rsidRDefault="00816E44" w:rsidP="00816E44"/>
    <w:p w14:paraId="4C3C7136" w14:textId="77777777" w:rsidR="00816E44" w:rsidRDefault="00816E44" w:rsidP="00816E44"/>
    <w:p w14:paraId="45CFF311" w14:textId="77777777" w:rsidR="00816E44" w:rsidRDefault="00816E44" w:rsidP="00816E44"/>
    <w:p w14:paraId="55ACB3D5" w14:textId="77777777" w:rsidR="00816E44" w:rsidRDefault="00816E44" w:rsidP="00816E44"/>
    <w:p w14:paraId="5D7BD85B" w14:textId="77777777" w:rsidR="00816E44" w:rsidRDefault="00816E44" w:rsidP="00816E44"/>
    <w:p w14:paraId="7327FD10" w14:textId="77777777" w:rsidR="00816E44" w:rsidRDefault="00816E44" w:rsidP="00816E44"/>
    <w:p w14:paraId="60243F21" w14:textId="77777777" w:rsidR="00816E44" w:rsidRDefault="00816E44" w:rsidP="00816E44"/>
    <w:p w14:paraId="6996B99D" w14:textId="77777777" w:rsidR="00816E44" w:rsidRDefault="00816E44" w:rsidP="00816E44"/>
    <w:p w14:paraId="565BBA10" w14:textId="77777777" w:rsidR="00816E44" w:rsidRDefault="00816E44" w:rsidP="00816E44"/>
    <w:p w14:paraId="17FDE596" w14:textId="77777777" w:rsidR="00816E44" w:rsidRDefault="00816E44" w:rsidP="00816E44"/>
    <w:p w14:paraId="025D62F1" w14:textId="77777777" w:rsidR="00816E44" w:rsidRDefault="00816E44" w:rsidP="00816E44"/>
    <w:p w14:paraId="53A97AE9" w14:textId="77777777" w:rsidR="00816E44" w:rsidRDefault="00816E44" w:rsidP="00816E44"/>
    <w:p w14:paraId="27DD21CD" w14:textId="77777777" w:rsidR="00816E44" w:rsidRDefault="00816E44" w:rsidP="00816E44"/>
    <w:p w14:paraId="69668831" w14:textId="77777777" w:rsidR="00816E44" w:rsidRDefault="00816E44" w:rsidP="00816E44"/>
    <w:p w14:paraId="1D83AE06" w14:textId="77777777" w:rsidR="00816E44" w:rsidRDefault="00816E44" w:rsidP="00816E44"/>
    <w:p w14:paraId="5FB7D712" w14:textId="77777777" w:rsidR="00816E44" w:rsidRDefault="00816E44" w:rsidP="00816E44"/>
    <w:p w14:paraId="37743471" w14:textId="77777777" w:rsidR="00816E44" w:rsidRDefault="00816E44"/>
    <w:p w14:paraId="000CA2C7" w14:textId="77777777" w:rsidR="00816E44" w:rsidRDefault="00816E44"/>
    <w:p w14:paraId="7FCD69F5" w14:textId="77777777" w:rsidR="00816E44" w:rsidRDefault="00816E44"/>
    <w:p w14:paraId="0666C8A8" w14:textId="77777777" w:rsidR="00816E44" w:rsidRDefault="00816E44"/>
    <w:p w14:paraId="302C7E78" w14:textId="77777777" w:rsidR="00816E44" w:rsidRDefault="00816E44"/>
    <w:p w14:paraId="35FC863B" w14:textId="77777777" w:rsidR="00816E44" w:rsidRDefault="00816E44"/>
    <w:p w14:paraId="33B64799" w14:textId="5A04DACF" w:rsidR="00816E44" w:rsidRDefault="00816E44"/>
    <w:p w14:paraId="72E57AF7" w14:textId="2C0C2422" w:rsidR="00816E44" w:rsidRDefault="00DC4A94">
      <w:r>
        <w:rPr>
          <w:noProof/>
        </w:rPr>
        <w:drawing>
          <wp:anchor distT="0" distB="0" distL="114300" distR="114300" simplePos="0" relativeHeight="251665408" behindDoc="1" locked="0" layoutInCell="1" allowOverlap="1" wp14:anchorId="68D2EFA3" wp14:editId="479CD9A2">
            <wp:simplePos x="0" y="0"/>
            <wp:positionH relativeFrom="column">
              <wp:posOffset>0</wp:posOffset>
            </wp:positionH>
            <wp:positionV relativeFrom="paragraph">
              <wp:posOffset>-285750</wp:posOffset>
            </wp:positionV>
            <wp:extent cx="4978400" cy="8851900"/>
            <wp:effectExtent l="0" t="0" r="0" b="6350"/>
            <wp:wrapTight wrapText="bothSides">
              <wp:wrapPolygon edited="0">
                <wp:start x="0" y="0"/>
                <wp:lineTo x="0" y="21569"/>
                <wp:lineTo x="21490" y="21569"/>
                <wp:lineTo x="21490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885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AB5362" w14:textId="77777777" w:rsidR="00816E44" w:rsidRDefault="00816E44"/>
    <w:p w14:paraId="0FAAC7F9" w14:textId="77777777" w:rsidR="00816E44" w:rsidRDefault="00816E44"/>
    <w:p w14:paraId="25C6481E" w14:textId="77777777" w:rsidR="00816E44" w:rsidRDefault="00816E44"/>
    <w:p w14:paraId="42C96444" w14:textId="77777777" w:rsidR="00816E44" w:rsidRDefault="00816E44"/>
    <w:p w14:paraId="4318557A" w14:textId="77777777" w:rsidR="00816E44" w:rsidRDefault="00816E44"/>
    <w:p w14:paraId="1793FBD2" w14:textId="77777777" w:rsidR="00816E44" w:rsidRDefault="00816E44"/>
    <w:p w14:paraId="23305A3E" w14:textId="77777777" w:rsidR="00816E44" w:rsidRDefault="00816E44"/>
    <w:p w14:paraId="1102C3C9" w14:textId="77777777" w:rsidR="00816E44" w:rsidRDefault="00816E44"/>
    <w:p w14:paraId="321D9F88" w14:textId="77777777" w:rsidR="00816E44" w:rsidRDefault="00816E44"/>
    <w:p w14:paraId="357DF003" w14:textId="77777777" w:rsidR="00816E44" w:rsidRDefault="00816E44"/>
    <w:p w14:paraId="3B6D6122" w14:textId="77777777" w:rsidR="00816E44" w:rsidRDefault="00816E44"/>
    <w:p w14:paraId="6E34181C" w14:textId="77777777" w:rsidR="00816E44" w:rsidRDefault="00816E44"/>
    <w:p w14:paraId="5F8DE44E" w14:textId="77777777" w:rsidR="00816E44" w:rsidRDefault="00816E44"/>
    <w:p w14:paraId="617C612C" w14:textId="77777777" w:rsidR="00816E44" w:rsidRDefault="00816E44"/>
    <w:p w14:paraId="7BA8B0D8" w14:textId="77777777" w:rsidR="00816E44" w:rsidRDefault="00816E44"/>
    <w:p w14:paraId="119542D6" w14:textId="77777777" w:rsidR="00816E44" w:rsidRDefault="00816E44"/>
    <w:p w14:paraId="2631C2AB" w14:textId="77777777" w:rsidR="00816E44" w:rsidRDefault="00816E44"/>
    <w:p w14:paraId="5E05D311" w14:textId="77777777" w:rsidR="00816E44" w:rsidRDefault="00816E44"/>
    <w:p w14:paraId="207F0ED1" w14:textId="77777777" w:rsidR="00816E44" w:rsidRDefault="00816E44"/>
    <w:p w14:paraId="45682105" w14:textId="77777777" w:rsidR="00816E44" w:rsidRDefault="00816E44"/>
    <w:p w14:paraId="46C7A664" w14:textId="77777777" w:rsidR="00816E44" w:rsidRDefault="00816E44"/>
    <w:p w14:paraId="7447218B" w14:textId="77777777" w:rsidR="00816E44" w:rsidRDefault="00816E44"/>
    <w:p w14:paraId="67DEBBD1" w14:textId="77777777" w:rsidR="00816E44" w:rsidRDefault="00816E44"/>
    <w:p w14:paraId="66D83789" w14:textId="77777777" w:rsidR="00816E44" w:rsidRDefault="00816E44"/>
    <w:p w14:paraId="0FD77138" w14:textId="77777777" w:rsidR="00816E44" w:rsidRDefault="00816E44"/>
    <w:p w14:paraId="571F1AC7" w14:textId="77777777" w:rsidR="00816E44" w:rsidRDefault="00816E44"/>
    <w:p w14:paraId="5F532F4A" w14:textId="77777777" w:rsidR="00816E44" w:rsidRDefault="00816E44"/>
    <w:p w14:paraId="154A1269" w14:textId="77777777" w:rsidR="00816E44" w:rsidRDefault="00816E44"/>
    <w:p w14:paraId="55B10888" w14:textId="77777777" w:rsidR="00816E44" w:rsidRDefault="00816E44"/>
    <w:p w14:paraId="03A120B4" w14:textId="0CC2C07E" w:rsidR="00816E44" w:rsidRDefault="00816E44"/>
    <w:p w14:paraId="57703DF4" w14:textId="358EE0C1" w:rsidR="00816E44" w:rsidRDefault="00DC4A94">
      <w:r>
        <w:rPr>
          <w:noProof/>
        </w:rPr>
        <w:drawing>
          <wp:anchor distT="0" distB="0" distL="114300" distR="114300" simplePos="0" relativeHeight="251666432" behindDoc="1" locked="0" layoutInCell="1" allowOverlap="1" wp14:anchorId="455111F2" wp14:editId="0C98D762">
            <wp:simplePos x="0" y="0"/>
            <wp:positionH relativeFrom="column">
              <wp:posOffset>0</wp:posOffset>
            </wp:positionH>
            <wp:positionV relativeFrom="paragraph">
              <wp:posOffset>-285750</wp:posOffset>
            </wp:positionV>
            <wp:extent cx="4978400" cy="8851900"/>
            <wp:effectExtent l="0" t="0" r="0" b="6350"/>
            <wp:wrapTight wrapText="bothSides">
              <wp:wrapPolygon edited="0">
                <wp:start x="0" y="0"/>
                <wp:lineTo x="0" y="21569"/>
                <wp:lineTo x="21490" y="21569"/>
                <wp:lineTo x="21490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885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05AC0F" w14:textId="77777777" w:rsidR="00816E44" w:rsidRDefault="00816E44"/>
    <w:p w14:paraId="5CA67CEF" w14:textId="77777777" w:rsidR="00816E44" w:rsidRDefault="00816E44"/>
    <w:p w14:paraId="7A13D395" w14:textId="77777777" w:rsidR="00816E44" w:rsidRDefault="00816E44"/>
    <w:p w14:paraId="65A8F782" w14:textId="77777777" w:rsidR="00816E44" w:rsidRDefault="00816E44"/>
    <w:p w14:paraId="1E2C2426" w14:textId="77777777" w:rsidR="00816E44" w:rsidRDefault="00816E44"/>
    <w:p w14:paraId="1E738B31" w14:textId="77777777" w:rsidR="00816E44" w:rsidRDefault="00816E44"/>
    <w:p w14:paraId="51AF91EB" w14:textId="77777777" w:rsidR="00816E44" w:rsidRDefault="00816E44"/>
    <w:p w14:paraId="577DCA46" w14:textId="77777777" w:rsidR="00816E44" w:rsidRDefault="00816E44"/>
    <w:p w14:paraId="0FC5BA79" w14:textId="77777777" w:rsidR="00816E44" w:rsidRDefault="00816E44"/>
    <w:p w14:paraId="2F8F5BAC" w14:textId="77777777" w:rsidR="00816E44" w:rsidRDefault="00816E44"/>
    <w:p w14:paraId="29BC934D" w14:textId="77777777" w:rsidR="00816E44" w:rsidRDefault="00816E44"/>
    <w:p w14:paraId="426BC531" w14:textId="77777777" w:rsidR="00816E44" w:rsidRDefault="00816E44"/>
    <w:p w14:paraId="3B78C8EF" w14:textId="77777777" w:rsidR="00816E44" w:rsidRDefault="00816E44"/>
    <w:p w14:paraId="23C15463" w14:textId="77777777" w:rsidR="00816E44" w:rsidRDefault="00816E44"/>
    <w:p w14:paraId="4ACF3274" w14:textId="77777777" w:rsidR="00816E44" w:rsidRDefault="00816E44"/>
    <w:p w14:paraId="09CF79D7" w14:textId="77777777" w:rsidR="00816E44" w:rsidRDefault="00816E44"/>
    <w:p w14:paraId="7781DD95" w14:textId="77777777" w:rsidR="00816E44" w:rsidRDefault="00816E44"/>
    <w:p w14:paraId="4C1E8AF9" w14:textId="77777777" w:rsidR="00816E44" w:rsidRDefault="00816E44"/>
    <w:p w14:paraId="4AC65763" w14:textId="77777777" w:rsidR="00816E44" w:rsidRDefault="00816E44"/>
    <w:p w14:paraId="36133E24" w14:textId="77777777" w:rsidR="00816E44" w:rsidRDefault="00816E44"/>
    <w:p w14:paraId="1B43C85E" w14:textId="77777777" w:rsidR="00816E44" w:rsidRDefault="00816E44"/>
    <w:p w14:paraId="126A7719" w14:textId="77777777" w:rsidR="00816E44" w:rsidRDefault="00816E44"/>
    <w:p w14:paraId="1967AF5C" w14:textId="77777777" w:rsidR="00816E44" w:rsidRDefault="00816E44"/>
    <w:p w14:paraId="39BF1585" w14:textId="77777777" w:rsidR="00816E44" w:rsidRDefault="00816E44"/>
    <w:p w14:paraId="72A95286" w14:textId="77777777" w:rsidR="00816E44" w:rsidRDefault="00816E44"/>
    <w:p w14:paraId="64CFDC42" w14:textId="77777777" w:rsidR="00816E44" w:rsidRDefault="00816E44"/>
    <w:p w14:paraId="1541BA4E" w14:textId="77777777" w:rsidR="00816E44" w:rsidRDefault="00816E44"/>
    <w:p w14:paraId="1594EC26" w14:textId="77777777" w:rsidR="00816E44" w:rsidRDefault="00816E44"/>
    <w:p w14:paraId="0D342EEC" w14:textId="77777777" w:rsidR="00816E44" w:rsidRDefault="00816E44"/>
    <w:p w14:paraId="25F8C14B" w14:textId="2131D5AC" w:rsidR="00816E44" w:rsidRDefault="00816E44"/>
    <w:p w14:paraId="531C1E81" w14:textId="00B92DFC" w:rsidR="00816E44" w:rsidRDefault="00DC4A94">
      <w:r>
        <w:rPr>
          <w:noProof/>
        </w:rPr>
        <w:drawing>
          <wp:anchor distT="0" distB="0" distL="114300" distR="114300" simplePos="0" relativeHeight="251667456" behindDoc="1" locked="0" layoutInCell="1" allowOverlap="1" wp14:anchorId="5B25C3CF" wp14:editId="0451B5E0">
            <wp:simplePos x="0" y="0"/>
            <wp:positionH relativeFrom="column">
              <wp:posOffset>0</wp:posOffset>
            </wp:positionH>
            <wp:positionV relativeFrom="paragraph">
              <wp:posOffset>-285750</wp:posOffset>
            </wp:positionV>
            <wp:extent cx="4978400" cy="8851900"/>
            <wp:effectExtent l="0" t="0" r="0" b="6350"/>
            <wp:wrapTight wrapText="bothSides">
              <wp:wrapPolygon edited="0">
                <wp:start x="0" y="0"/>
                <wp:lineTo x="0" y="21569"/>
                <wp:lineTo x="21490" y="21569"/>
                <wp:lineTo x="21490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885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CB26E8" w14:textId="77777777" w:rsidR="00816E44" w:rsidRDefault="00816E44"/>
    <w:p w14:paraId="24A08FA3" w14:textId="77777777" w:rsidR="00816E44" w:rsidRDefault="00816E44"/>
    <w:p w14:paraId="3EB335B5" w14:textId="77777777" w:rsidR="00816E44" w:rsidRDefault="00816E44"/>
    <w:p w14:paraId="7C204441" w14:textId="77777777" w:rsidR="00816E44" w:rsidRDefault="00816E44"/>
    <w:p w14:paraId="7CE77A34" w14:textId="77777777" w:rsidR="00816E44" w:rsidRDefault="00816E44"/>
    <w:p w14:paraId="57482230" w14:textId="77777777" w:rsidR="00816E44" w:rsidRDefault="00816E44"/>
    <w:p w14:paraId="05546AAD" w14:textId="77777777" w:rsidR="00816E44" w:rsidRDefault="00816E44"/>
    <w:p w14:paraId="128D1D28" w14:textId="77777777" w:rsidR="00816E44" w:rsidRDefault="00816E44"/>
    <w:p w14:paraId="4AA444BF" w14:textId="77777777" w:rsidR="00816E44" w:rsidRDefault="00816E44"/>
    <w:p w14:paraId="1AEE3C97" w14:textId="77777777" w:rsidR="00816E44" w:rsidRDefault="00816E44"/>
    <w:p w14:paraId="4097213B" w14:textId="77777777" w:rsidR="00816E44" w:rsidRDefault="00816E44"/>
    <w:p w14:paraId="00E2AD01" w14:textId="77777777" w:rsidR="00816E44" w:rsidRDefault="00816E44"/>
    <w:p w14:paraId="1313A74E" w14:textId="77777777" w:rsidR="00816E44" w:rsidRDefault="00816E44"/>
    <w:p w14:paraId="740607B1" w14:textId="77777777" w:rsidR="00816E44" w:rsidRDefault="00816E44"/>
    <w:p w14:paraId="26620B06" w14:textId="77777777" w:rsidR="00816E44" w:rsidRDefault="00816E44"/>
    <w:p w14:paraId="1A4DAED6" w14:textId="77777777" w:rsidR="00816E44" w:rsidRDefault="00816E44"/>
    <w:p w14:paraId="3139106D" w14:textId="77777777" w:rsidR="00816E44" w:rsidRDefault="00816E44"/>
    <w:p w14:paraId="7537E06A" w14:textId="77777777" w:rsidR="00816E44" w:rsidRDefault="00816E44"/>
    <w:p w14:paraId="7BA932E6" w14:textId="77777777" w:rsidR="00816E44" w:rsidRDefault="00816E44"/>
    <w:p w14:paraId="25128D14" w14:textId="77777777" w:rsidR="00816E44" w:rsidRDefault="00816E44"/>
    <w:p w14:paraId="53BB04EB" w14:textId="77777777" w:rsidR="00816E44" w:rsidRDefault="00816E44"/>
    <w:p w14:paraId="48B87E3E" w14:textId="77777777" w:rsidR="00816E44" w:rsidRDefault="00816E44"/>
    <w:p w14:paraId="68CFE650" w14:textId="77777777" w:rsidR="00816E44" w:rsidRDefault="00816E44"/>
    <w:p w14:paraId="0AC38A72" w14:textId="77777777" w:rsidR="00816E44" w:rsidRDefault="00816E44"/>
    <w:p w14:paraId="0AA2E2CD" w14:textId="77777777" w:rsidR="00816E44" w:rsidRDefault="00816E44"/>
    <w:p w14:paraId="25E38C78" w14:textId="77777777" w:rsidR="00816E44" w:rsidRDefault="00816E44"/>
    <w:p w14:paraId="2590A1B3" w14:textId="77777777" w:rsidR="00816E44" w:rsidRDefault="00816E44"/>
    <w:p w14:paraId="38981C28" w14:textId="77777777" w:rsidR="00816E44" w:rsidRDefault="00816E44"/>
    <w:p w14:paraId="3E7CF2FD" w14:textId="77777777" w:rsidR="00816E44" w:rsidRDefault="00816E44"/>
    <w:p w14:paraId="5A82A030" w14:textId="515F9F77" w:rsidR="00816E44" w:rsidRDefault="00DC4A94">
      <w:r>
        <w:rPr>
          <w:noProof/>
        </w:rPr>
        <w:lastRenderedPageBreak/>
        <w:drawing>
          <wp:anchor distT="0" distB="0" distL="114300" distR="114300" simplePos="0" relativeHeight="251668480" behindDoc="1" locked="0" layoutInCell="1" allowOverlap="1" wp14:anchorId="53B3C861" wp14:editId="5C758447">
            <wp:simplePos x="0" y="0"/>
            <wp:positionH relativeFrom="margin">
              <wp:align>left</wp:align>
            </wp:positionH>
            <wp:positionV relativeFrom="paragraph">
              <wp:posOffset>-197</wp:posOffset>
            </wp:positionV>
            <wp:extent cx="4978400" cy="8851900"/>
            <wp:effectExtent l="0" t="0" r="0" b="6350"/>
            <wp:wrapTight wrapText="bothSides">
              <wp:wrapPolygon edited="0">
                <wp:start x="0" y="0"/>
                <wp:lineTo x="0" y="21569"/>
                <wp:lineTo x="21490" y="21569"/>
                <wp:lineTo x="21490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885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4827D4" w14:textId="705F6B02" w:rsidR="00816E44" w:rsidRDefault="00DC4A94">
      <w:r>
        <w:rPr>
          <w:noProof/>
        </w:rPr>
        <w:lastRenderedPageBreak/>
        <w:drawing>
          <wp:inline distT="0" distB="0" distL="0" distR="0" wp14:anchorId="32669B7C" wp14:editId="2567BC04">
            <wp:extent cx="4978400" cy="8851900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885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2CDA6A" w14:textId="158AD4A6" w:rsidR="00816E44" w:rsidRDefault="00816E44"/>
    <w:p w14:paraId="12C3EBA7" w14:textId="77777777" w:rsidR="00816E44" w:rsidRDefault="00816E44"/>
    <w:p w14:paraId="013422AA" w14:textId="77777777" w:rsidR="00816E44" w:rsidRDefault="00816E44"/>
    <w:p w14:paraId="482281B0" w14:textId="77777777" w:rsidR="00816E44" w:rsidRDefault="00816E44"/>
    <w:p w14:paraId="6ED6240A" w14:textId="77777777" w:rsidR="00816E44" w:rsidRDefault="00816E44"/>
    <w:p w14:paraId="2831768A" w14:textId="77777777" w:rsidR="00816E44" w:rsidRDefault="00816E44"/>
    <w:p w14:paraId="0C9D5CFC" w14:textId="77777777" w:rsidR="00816E44" w:rsidRDefault="00816E44"/>
    <w:p w14:paraId="0C04E2A7" w14:textId="77777777" w:rsidR="00816E44" w:rsidRDefault="00816E44"/>
    <w:p w14:paraId="3277CF80" w14:textId="77777777" w:rsidR="00816E44" w:rsidRDefault="00816E44"/>
    <w:p w14:paraId="39602922" w14:textId="42ABE5C4" w:rsidR="00816E44" w:rsidRDefault="00816E44"/>
    <w:p w14:paraId="3916C9B4" w14:textId="5D1D8AB8" w:rsidR="00816E44" w:rsidRDefault="00816E44">
      <w:bookmarkStart w:id="0" w:name="_GoBack"/>
      <w:bookmarkEnd w:id="0"/>
      <w:r>
        <w:rPr>
          <w:noProof/>
        </w:rPr>
        <w:drawing>
          <wp:anchor distT="0" distB="0" distL="114300" distR="114300" simplePos="0" relativeHeight="251669504" behindDoc="1" locked="0" layoutInCell="1" allowOverlap="1" wp14:anchorId="3102CA47" wp14:editId="23081C10">
            <wp:simplePos x="0" y="0"/>
            <wp:positionH relativeFrom="column">
              <wp:posOffset>0</wp:posOffset>
            </wp:positionH>
            <wp:positionV relativeFrom="paragraph">
              <wp:posOffset>-2856230</wp:posOffset>
            </wp:positionV>
            <wp:extent cx="4978400" cy="8851900"/>
            <wp:effectExtent l="0" t="0" r="0" b="6350"/>
            <wp:wrapTight wrapText="bothSides">
              <wp:wrapPolygon edited="0">
                <wp:start x="0" y="0"/>
                <wp:lineTo x="0" y="21569"/>
                <wp:lineTo x="21490" y="21569"/>
                <wp:lineTo x="21490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885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816E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2NLY0MTQ0MjQzNDBX0lEKTi0uzszPAykwrAUAAbc6yywAAAA="/>
  </w:docVars>
  <w:rsids>
    <w:rsidRoot w:val="00816E44"/>
    <w:rsid w:val="001E3120"/>
    <w:rsid w:val="0035231B"/>
    <w:rsid w:val="00816E44"/>
    <w:rsid w:val="009557CC"/>
    <w:rsid w:val="00DC4A94"/>
    <w:rsid w:val="00F17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174648"/>
  <w15:chartTrackingRefBased/>
  <w15:docId w15:val="{E66B8A51-DBEB-46C4-B1B0-E34B9A32E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3</Pages>
  <Words>50</Words>
  <Characters>28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Gramaje</dc:creator>
  <cp:keywords/>
  <dc:description/>
  <cp:lastModifiedBy>Anthony Gramaje</cp:lastModifiedBy>
  <cp:revision>2</cp:revision>
  <dcterms:created xsi:type="dcterms:W3CDTF">2018-12-03T12:32:00Z</dcterms:created>
  <dcterms:modified xsi:type="dcterms:W3CDTF">2018-12-03T12:57:00Z</dcterms:modified>
</cp:coreProperties>
</file>